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a2e1c30c4cb5bc6804747bf393cba9aa98860"/>
      <w:r>
        <w:rPr>
          <w:b/>
        </w:rPr>
        <w:t xml:space="preserve">ПРОТОКОЛ ЕЛЕКТРОННОГО АУКЦІОНУ № SUE001-UA-20211007-413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13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БК Агрошляхбуд", ЄДРПОУ: 3971933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ПРИКАЗЮК ВАЛЕНТИН ВІКТОРОВИЧ, ІПН/РНОКПП: 319791929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ПОЛІФЕСТ", ЄДРПОУ: 3437970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6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34:40Z</dcterms:created>
  <dcterms:modified xsi:type="dcterms:W3CDTF">2024-05-18T1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